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4173A1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0580B12A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4691C00E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FD38BC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2D18A58" w14:textId="23133F2A" w:rsidR="005B264F" w:rsidRPr="005B264F" w:rsidRDefault="005906F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3E308AA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5B79EA2B" w14:textId="1F776ED1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6E984A4D" w14:textId="5CF76B15" w:rsidR="005B264F" w:rsidRPr="005B264F" w:rsidRDefault="00FE636A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A2F3265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09CDD378" w14:textId="77D03932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4FAD10A7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3D64A6D7" w14:textId="77777777" w:rsidR="006A6B6F" w:rsidRPr="006A6B6F" w:rsidRDefault="006A6B6F" w:rsidP="006A6B6F">
      <w:pPr>
        <w:spacing w:after="160" w:line="276" w:lineRule="auto"/>
        <w:rPr>
          <w:rFonts w:ascii="Helvetica" w:hAnsi="Helvetica" w:cs="Times New Roman"/>
          <w:color w:val="000000" w:themeColor="text1"/>
        </w:rPr>
      </w:pP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5B264F" w:rsidRDefault="00D5731F" w:rsidP="005B264F">
      <w:pPr>
        <w:pStyle w:val="ListParagraph"/>
        <w:ind w:left="0"/>
        <w:rPr>
          <w:rFonts w:ascii="Helvetica" w:hAnsi="Helvetica" w:cs="Times New Roman"/>
          <w:iCs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5B264F" w:rsidRDefault="00847161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35C782DC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0D52B452" w:rsidR="00104F36" w:rsidRPr="005B264F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Using Machine Learning in Gomoku Game</w:t>
      </w:r>
    </w:p>
    <w:p w14:paraId="44539F06" w14:textId="38DC5F3E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omoku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OpenCV, Tensorflow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PyTorch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Keras, Gurobi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Xcode, Linux, Matlab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5BA3FFD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C443E6">
        <w:rPr>
          <w:rFonts w:asciiTheme="majorHAnsi" w:hAnsiTheme="majorHAnsi" w:cstheme="majorHAnsi"/>
          <w:sz w:val="18"/>
          <w:szCs w:val="15"/>
        </w:rPr>
        <w:t>Ma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C443E6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4DEB1" w14:textId="77777777" w:rsidR="004173A1" w:rsidRDefault="004173A1" w:rsidP="00C458D4">
      <w:r>
        <w:separator/>
      </w:r>
    </w:p>
  </w:endnote>
  <w:endnote w:type="continuationSeparator" w:id="0">
    <w:p w14:paraId="3DB144AD" w14:textId="77777777" w:rsidR="004173A1" w:rsidRDefault="004173A1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C03BC8" w14:textId="77777777" w:rsidR="004173A1" w:rsidRDefault="004173A1" w:rsidP="00C458D4">
      <w:r>
        <w:separator/>
      </w:r>
    </w:p>
  </w:footnote>
  <w:footnote w:type="continuationSeparator" w:id="0">
    <w:p w14:paraId="3EC508EA" w14:textId="77777777" w:rsidR="004173A1" w:rsidRDefault="004173A1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gFACuQV10tAAAA"/>
  </w:docVars>
  <w:rsids>
    <w:rsidRoot w:val="00DA2116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C615D"/>
    <w:rsid w:val="001D73B8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173A1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E4660"/>
    <w:rsid w:val="00501033"/>
    <w:rsid w:val="00507A8E"/>
    <w:rsid w:val="00512C63"/>
    <w:rsid w:val="0052121D"/>
    <w:rsid w:val="00534531"/>
    <w:rsid w:val="005557F2"/>
    <w:rsid w:val="00577952"/>
    <w:rsid w:val="00584465"/>
    <w:rsid w:val="005906F5"/>
    <w:rsid w:val="00596797"/>
    <w:rsid w:val="005B264F"/>
    <w:rsid w:val="005D7C58"/>
    <w:rsid w:val="00671E5B"/>
    <w:rsid w:val="006860DD"/>
    <w:rsid w:val="006A06A3"/>
    <w:rsid w:val="006A2B04"/>
    <w:rsid w:val="006A387E"/>
    <w:rsid w:val="006A3C2D"/>
    <w:rsid w:val="006A6B6F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43A3"/>
    <w:rsid w:val="00C443E6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D38BC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7</Words>
  <Characters>643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39</cp:revision>
  <cp:lastPrinted>2020-12-13T04:36:00Z</cp:lastPrinted>
  <dcterms:created xsi:type="dcterms:W3CDTF">2020-03-09T05:27:00Z</dcterms:created>
  <dcterms:modified xsi:type="dcterms:W3CDTF">2021-05-02T02:32:00Z</dcterms:modified>
</cp:coreProperties>
</file>